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spagem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com</w:t>
      </w:r>
      <w:r>
        <w:t xml:space="preserve"> </w:t>
      </w:r>
      <w:r>
        <w:t xml:space="preserve">o</w:t>
      </w:r>
      <w:r>
        <w:t xml:space="preserve"> </w:t>
      </w:r>
      <w:r>
        <w:t xml:space="preserve">Python</w:t>
      </w:r>
      <w:r>
        <w:t xml:space="preserve"> </w:t>
      </w:r>
      <w:r>
        <w:t xml:space="preserve">e</w:t>
      </w:r>
      <w:r>
        <w:t xml:space="preserve"> </w:t>
      </w:r>
      <w:r>
        <w:t xml:space="preserve">Estatística</w:t>
      </w:r>
      <w:r>
        <w:t xml:space="preserve"> </w:t>
      </w:r>
      <w:r>
        <w:t xml:space="preserve">com</w:t>
      </w:r>
      <w:r>
        <w:t xml:space="preserve"> </w:t>
      </w:r>
      <w:r>
        <w:t xml:space="preserve">o</w:t>
      </w:r>
      <w:r>
        <w:t xml:space="preserve"> </w:t>
      </w:r>
      <w:r>
        <w:t xml:space="preserve">R:</w:t>
      </w:r>
      <w:r>
        <w:t xml:space="preserve"> </w:t>
      </w:r>
      <w:r>
        <w:t xml:space="preserve">Um</w:t>
      </w:r>
      <w:r>
        <w:t xml:space="preserve"> </w:t>
      </w:r>
      <w:r>
        <w:t xml:space="preserve">estudo</w:t>
      </w:r>
      <w:r>
        <w:t xml:space="preserve"> </w:t>
      </w:r>
      <w:r>
        <w:t xml:space="preserve">dos</w:t>
      </w:r>
      <w:r>
        <w:t xml:space="preserve"> </w:t>
      </w:r>
      <w:r>
        <w:t xml:space="preserve">equipamentos</w:t>
      </w:r>
      <w:r>
        <w:t xml:space="preserve"> </w:t>
      </w:r>
      <w:r>
        <w:t xml:space="preserve">culturais</w:t>
      </w:r>
      <w:r>
        <w:t xml:space="preserve"> </w:t>
      </w:r>
      <w:r>
        <w:t xml:space="preserve">no</w:t>
      </w:r>
      <w:r>
        <w:t xml:space="preserve"> </w:t>
      </w:r>
      <w:r>
        <w:t xml:space="preserve">estado</w:t>
      </w:r>
      <w:r>
        <w:t xml:space="preserve"> </w:t>
      </w:r>
      <w:r>
        <w:t xml:space="preserve">do</w:t>
      </w:r>
      <w:r>
        <w:t xml:space="preserve"> </w:t>
      </w:r>
      <w:r>
        <w:t xml:space="preserve">Rio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</w:p>
    <w:p>
      <w:pPr>
        <w:pStyle w:val="Author"/>
      </w:pPr>
      <w:r>
        <w:t xml:space="preserve">Lyncoln</w:t>
      </w:r>
      <w:r>
        <w:t xml:space="preserve"> </w:t>
      </w:r>
      <w:r>
        <w:t xml:space="preserve">&amp;</w:t>
      </w:r>
      <w:r>
        <w:t xml:space="preserve"> </w:t>
      </w:r>
      <w:r>
        <w:t xml:space="preserve">Stev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ao"/>
      <w:r>
        <w:t xml:space="preserve">Introdução</w:t>
      </w:r>
      <w:bookmarkEnd w:id="21"/>
    </w:p>
    <w:p>
      <w:pPr>
        <w:pStyle w:val="FirstParagraph"/>
      </w:pPr>
      <w:r>
        <w:t xml:space="preserve">Até a sua extinção o Ministério da cultura afirmava que seus resultados mostravam as grandes diversidades artísticas e culturais existentes nos municípios. Todavia, falava muito pouco sobre os equipamentos culturais.</w:t>
      </w:r>
    </w:p>
    <w:p>
      <w:pPr>
        <w:pStyle w:val="BodyText"/>
      </w:pPr>
      <w:r>
        <w:t xml:space="preserve">O Brasil não tem um quadro de informações sobre a cultura disponível para qualquer cidadão. O que temos são tentativas de atender a demanda com informações a partir de pesquisas pontuais. Dentre as pesquisas cumpre registrar o papel do IBGE com diversas pesquisas como o Sistema de Indicadores Culturais (2003, 2005) e o perfil de informações básicas municipais – Cultura (Munic Cultura, 2006). Essas pesquisas, que não são contínuas, são a melhores fontes de informações sobre equipamentos culturais.</w:t>
      </w:r>
    </w:p>
    <w:p>
      <w:pPr>
        <w:pStyle w:val="BodyText"/>
      </w:pPr>
      <w:r>
        <w:t xml:space="preserve">Nesse sentido, o que se pretende com esse trabalho é explorar as informações oficiais sobre os equipamentos culturais. Buscamos criar um mecanismo contínuo de informações sobre os equipamentos culturais do estado do Rio de Janeiro: o Mapa da Cultura.</w:t>
      </w:r>
    </w:p>
    <w:p>
      <w:pPr>
        <w:pStyle w:val="BodyText"/>
      </w:pPr>
      <w:r>
        <w:t xml:space="preserve">A construção desse mapa será util para responder alguns questionamentos:</w:t>
      </w:r>
    </w:p>
    <w:p>
      <w:pPr>
        <w:pStyle w:val="BodyText"/>
      </w:pPr>
      <w:r>
        <w:t xml:space="preserve">1.Existe uma assimetria na distribuição de equipamentos culturais no estado?</w:t>
      </w:r>
      <w:r>
        <w:br w:type="textWrapping"/>
      </w:r>
      <w:r>
        <w:t xml:space="preserve">2.Se existir, essa assimetria leva a desigualdade na distribuição dos equipamentos culturais do Estado?</w:t>
      </w:r>
      <w:r>
        <w:br w:type="textWrapping"/>
      </w:r>
      <w:r>
        <w:t xml:space="preserve">3. Como deixar disponível as informações geolocalizadas contidas na secretaria Estado do Rio de Janeiro?</w:t>
      </w:r>
    </w:p>
    <w:p>
      <w:pPr>
        <w:pStyle w:val="BodyText"/>
      </w:pPr>
      <w:r>
        <w:t xml:space="preserve">A partir das informações disponíveis na secretaria de Cultura do Estado do Rio de Janeiro, buscaremos raspar dados com o Python e gerar visualizações de dados com o R para a ánalise desses questionamento.</w:t>
      </w:r>
    </w:p>
    <w:p>
      <w:pPr>
        <w:pStyle w:val="BodyText"/>
      </w:pPr>
      <w:r>
        <w:t xml:space="preserve">Este trabalho está dividido em 04 etapas. A seguir está uma análise da gestão dos equipamentos culturais. Em seguida, será detalhada as etapas para a raspagem de dados utilizando o Python. Após ess etapa, vamos mostrar o procedimento para a geração do mapa da cultura utilizando o R. Seguido por uma análise da concentração e da desigualdade dos equipamentos culturais. Finalmente, vamos apontar alguns indicadores de desigualdade espacial no que tange a distribuição dos equipamentos no estado do Rio de Janeiro.</w:t>
      </w:r>
    </w:p>
    <w:p>
      <w:pPr>
        <w:pStyle w:val="Heading2"/>
      </w:pPr>
      <w:bookmarkStart w:id="22" w:name="ausencia-de-gestao-cultural"/>
      <w:r>
        <w:t xml:space="preserve">Ausência de Gestão Cultural</w:t>
      </w:r>
      <w:bookmarkEnd w:id="22"/>
    </w:p>
    <w:p>
      <w:pPr>
        <w:pStyle w:val="FirstParagraph"/>
      </w:pPr>
      <w:r>
        <w:t xml:space="preserve">De acordo com Barros &amp; Ziviani (2009), a área da Cultura sofre com uma baixa institucionalização e despreparo dos municípios quanto a importância das informações das políticas voltadas para o setor. Sem dados torna-se impossível a alocação de equipamentos culturais de forma eficiente e justa. Dados sobre a cultura são fundamentais para uma boa politica cultural. Todavia, no Brasil, existem muito poucas informações sobre a gestão cultural. isso se deve, em grande parte, ao jeito informal que o setor da cultura representa no Estado Brasileiro. Assim,</w:t>
      </w:r>
      <w:r>
        <w:t xml:space="preserve"> </w:t>
      </w:r>
      <w:r>
        <w:t xml:space="preserve">“</w:t>
      </w:r>
      <w:r>
        <w:t xml:space="preserve">em sua maioria, a gestão da cultura encontra-se acoplada a outro setor, como o turismo, a educação e até mesmo a saúde, como já ocorreu em tempos passados na instancia federal</w:t>
      </w:r>
      <w:r>
        <w:t xml:space="preserve">”</w:t>
      </w:r>
      <w:r>
        <w:t xml:space="preserve"> </w:t>
      </w:r>
      <w:r>
        <w:t xml:space="preserve">(Barros &amp; Ziviani, 2009).</w:t>
      </w:r>
    </w:p>
    <w:p>
      <w:pPr>
        <w:pStyle w:val="BodyText"/>
      </w:pPr>
      <w:r>
        <w:t xml:space="preserve">“Nesse sentido, em sua maioria, o conceito está associado a noção de direitos culturais como parte dos direitos humanos sendo a dimensão cultural indispensável e, acima de tudo, estratégica para qualquer projeto de desenvolvimento. Por conseguinte, o reconhecimento e a valorização da diversidade cultural estão ligados à democracia cultural, democratização da gestão cultural, participação da sociedade civil nas decisões políticas e no processo de Gestão Pública descentralização da produção entre outros aspectos (Barros &amp; Ziviani, 2009).</w:t>
      </w:r>
    </w:p>
    <w:p>
      <w:pPr>
        <w:pStyle w:val="Heading2"/>
      </w:pPr>
      <w:bookmarkStart w:id="23" w:name="metodo"/>
      <w:r>
        <w:t xml:space="preserve">Método</w:t>
      </w:r>
      <w:bookmarkEnd w:id="23"/>
    </w:p>
    <w:p>
      <w:pPr>
        <w:pStyle w:val="Heading4"/>
      </w:pPr>
      <w:bookmarkStart w:id="24" w:name="material-com-o-python"/>
      <w:r>
        <w:t xml:space="preserve">Material com o Python</w:t>
      </w:r>
      <w:bookmarkEnd w:id="24"/>
    </w:p>
    <w:p>
      <w:pPr>
        <w:pStyle w:val="Heading4"/>
      </w:pPr>
      <w:bookmarkStart w:id="25" w:name="visualizacao-de-dados-com-o-r"/>
      <w:r>
        <w:t xml:space="preserve">Visualização de dados com o R</w:t>
      </w:r>
      <w:bookmarkEnd w:id="25"/>
    </w:p>
    <w:p>
      <w:pPr>
        <w:pStyle w:val="Heading2"/>
      </w:pPr>
      <w:bookmarkStart w:id="26" w:name="o-mapa-da-cultura"/>
      <w:r>
        <w:t xml:space="preserve">O Mapa da Cultura</w:t>
      </w:r>
      <w:bookmarkEnd w:id="26"/>
    </w:p>
    <w:p>
      <w:pPr>
        <w:pStyle w:val="Heading2"/>
      </w:pPr>
      <w:bookmarkStart w:id="27" w:name="resultados-do-mapa-da-cultura"/>
      <w:r>
        <w:t xml:space="preserve">Resultados do Mapa da Cultura</w:t>
      </w:r>
      <w:bookmarkEnd w:id="27"/>
    </w:p>
    <w:p>
      <w:pPr>
        <w:pStyle w:val="Heading2"/>
      </w:pPr>
      <w:bookmarkStart w:id="28" w:name="conclusao"/>
      <w:r>
        <w:t xml:space="preserve">Conclusão</w:t>
      </w:r>
      <w:bookmarkEnd w:id="28"/>
    </w:p>
    <w:p>
      <w:pPr>
        <w:pStyle w:val="Heading2"/>
      </w:pPr>
      <w:bookmarkStart w:id="29" w:name="referencias"/>
      <w:r>
        <w:t xml:space="preserve">Referências</w:t>
      </w:r>
      <w:bookmarkEnd w:id="29"/>
    </w:p>
    <w:p>
      <w:pPr>
        <w:pStyle w:val="FirstParagraph"/>
      </w:pPr>
      <w:r>
        <w:t xml:space="preserve">BARROS, José Márcio &amp; ZIVIANI, Paula Equipamentos, meios e atividades culturais nos municípios brasileiros: indicadores de diferenças, desigualdades e diversidade cultural IN: CALABRE, Lia Políticas culturais : reflexões e ações. São Paulo : Itaú Cultural ; Rio de Janeiro : Fundação Casa de Rui Barbosa, 2009.</w:t>
      </w:r>
      <w:r>
        <w:br w:type="textWrapping"/>
      </w:r>
      <w:r>
        <w:t xml:space="preserve">IBGE. Sistema de informações e indicadores culturais 2003-2005. v. 22. Rio de Janeiro: IBGE, 2007. 129 p.</w:t>
      </w:r>
      <w:r>
        <w:t xml:space="preserve"> </w:t>
      </w:r>
      <w:r>
        <w:t xml:space="preserve">_____. Pesquisa dos municípios brasileiros – Cultura 2006. Rio de Janeiro: IBGE, 2007. 268 p.</w:t>
      </w:r>
      <w:r>
        <w:t xml:space="preserve"> </w:t>
      </w:r>
      <w:r>
        <w:t xml:space="preserve">_____. Sistema de informações e indicadores culturais 2003. V. 18. Rio de Janeiro: IBGE, 2006. 126 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18b2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pagem de dados com o Python e Estatística com o R: Um estudo dos equipamentos culturais no estado do Rio de Janeiro</dc:title>
  <dc:creator>Lyncoln &amp; Steven</dc:creator>
  <cp:keywords/>
  <dcterms:created xsi:type="dcterms:W3CDTF">2019-03-16T23:43:51Z</dcterms:created>
  <dcterms:modified xsi:type="dcterms:W3CDTF">2019-03-16T23:43:51Z</dcterms:modified>
</cp:coreProperties>
</file>